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7FD8" w:rsidRPr="00292539" w:rsidRDefault="00225F84">
      <w:pPr>
        <w:spacing w:after="20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25F84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Supplementary Digital Content </w:t>
      </w:r>
      <w:r w:rsidR="00292539">
        <w:rPr>
          <w:rFonts w:ascii="Times New Roman" w:eastAsia="Times New Roman" w:hAnsi="Times New Roman" w:cs="Times New Roman"/>
          <w:b/>
          <w:sz w:val="24"/>
          <w:szCs w:val="24"/>
        </w:rPr>
        <w:t>Table S</w:t>
      </w:r>
      <w:r w:rsidR="00D743F8">
        <w:rPr>
          <w:rFonts w:ascii="Times New Roman" w:eastAsia="Times New Roman" w:hAnsi="Times New Roman" w:cs="Times New Roman"/>
          <w:b/>
          <w:sz w:val="24"/>
          <w:szCs w:val="24"/>
        </w:rPr>
        <w:t>2c: Birth Spacing by Characteristics in West Africa</w:t>
      </w:r>
      <w:r w:rsidR="00292539">
        <w:rPr>
          <w:rFonts w:ascii="Times New Roman" w:eastAsia="Times New Roman" w:hAnsi="Times New Roman" w:cs="Times New Roman"/>
          <w:b/>
          <w:sz w:val="24"/>
          <w:szCs w:val="24"/>
        </w:rPr>
        <w:t xml:space="preserve"> Region</w:t>
      </w:r>
    </w:p>
    <w:tbl>
      <w:tblPr>
        <w:tblStyle w:val="a"/>
        <w:tblW w:w="1048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40"/>
        <w:gridCol w:w="1300"/>
        <w:gridCol w:w="1740"/>
        <w:gridCol w:w="1280"/>
        <w:gridCol w:w="1300"/>
        <w:gridCol w:w="1740"/>
        <w:gridCol w:w="1280"/>
      </w:tblGrid>
      <w:tr w:rsidR="00E27FD8">
        <w:trPr>
          <w:trHeight w:val="300"/>
        </w:trPr>
        <w:tc>
          <w:tcPr>
            <w:tcW w:w="18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  <w:gridSpan w:val="3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igeria</w:t>
            </w:r>
          </w:p>
        </w:tc>
        <w:tc>
          <w:tcPr>
            <w:tcW w:w="4320" w:type="dxa"/>
            <w:gridSpan w:val="3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go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E27FD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hort birth interva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ropriate birth interval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ng birth interval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hort birth interva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ropriate birth interval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ng birth interval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ll women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,934 (23.24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,239 (67.49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368 (9.27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91 (13.48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600 (70.23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34 (16.27</w:t>
            </w:r>
            <w:ins w:id="0" w:author="Anthony Ajayi" w:date="2020-03-02T09:13:00Z">
              <w:r w:rsidR="00480929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>)</w:t>
              </w:r>
            </w:ins>
            <w:bookmarkStart w:id="1" w:name="_GoBack"/>
            <w:bookmarkEnd w:id="1"/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ge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-24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137 (29.85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574 (67.54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9 (2.61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8 (22.81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45 (72.64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 (4.55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-34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332 (24.24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,429 (68.59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86 (7.18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21 (14.70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041 (71.24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2 (14.06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+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64 (18.35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,235 (65.59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282 (16.06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1 (9.05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213 (67.97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10 (22.98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ild sex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994 (23.35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,544 (66.63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285 (10.02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33 (13.27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759 (69.94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22 (16.79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940 (23.12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,695 (68.37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82 (8.52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7 (13.69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840 (70.52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12 (15.79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rvival of preceding birth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 alive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39 (50.21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11 (48.55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 (1.24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5 (46.51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7 (51.94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 (1.55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ive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765 (28.79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,797 (70.76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2 (0.45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8 (20.48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243 (77.55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 (1.96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ace of residence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ban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971 (22.88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,696 (66.11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48 (11.01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6 (13.47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87 (64.69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67 (21.84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ural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963 (23.42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,543 (68.20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419 (8.39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64 (13.49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513 (72.93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67 (13.57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ital status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ver married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 (21.18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 (62.12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 (16.70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 (7.19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 (48.94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 (43.88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urrently married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,770 (23.27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,778 (67.67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245 (9.06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64 (13.61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447 (70.54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74 (15.85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merly married 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5 (22.06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7 (61.58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8 (16.36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 (11.67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5 (66.43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4 (21.90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ucation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education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157 (23.67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,186 (68.85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98 (7.48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32 (13.92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734 (72.61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1 (13.47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mary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102 (21.04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582 (68.35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56 (10.62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5 (12.48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314 (69.64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37 (17.88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ondary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394 (24.23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733 (64.87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27 (10.90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8 (14.54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26 (64.80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7 (20.66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gher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0 (23.26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38 (61.27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6 (15.47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(13.21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 (66.25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 (20.54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ccupation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 working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916 (26.69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,763 (66.33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1 (6.98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6 (15.37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32 (71.26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8 (13.37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ing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990 (21.85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,408 (67.95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862 (10.20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54 (13.09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967 (70.01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16 (16.90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alth status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E27FD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or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997 (24.12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,579 (69.04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48 (6.83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2 (13.54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739 (75.34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6 (11.11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center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ddle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69 (22.36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220 (67.31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94 (10.33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4 (13.71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23 (68.87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3 (17.42)</w:t>
            </w:r>
          </w:p>
        </w:tc>
      </w:tr>
      <w:tr w:rsidR="00E27FD8">
        <w:trPr>
          <w:trHeight w:val="300"/>
        </w:trPr>
        <w:tc>
          <w:tcPr>
            <w:tcW w:w="18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ch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445 (27.73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,439 (65.28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24 (12.30)</w:t>
            </w:r>
          </w:p>
        </w:tc>
        <w:tc>
          <w:tcPr>
            <w:tcW w:w="130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4 (13.27)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136 (64.36)</w:t>
            </w:r>
          </w:p>
        </w:tc>
        <w:tc>
          <w:tcPr>
            <w:tcW w:w="1280" w:type="dxa"/>
            <w:shd w:val="clear" w:color="auto" w:fill="auto"/>
            <w:vAlign w:val="bottom"/>
          </w:tcPr>
          <w:p w:rsidR="00E27FD8" w:rsidRDefault="00D743F8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95 (22.37)</w:t>
            </w:r>
          </w:p>
        </w:tc>
      </w:tr>
    </w:tbl>
    <w:p w:rsidR="00E27FD8" w:rsidRDefault="00E27FD8">
      <w:pPr>
        <w:spacing w:after="200"/>
        <w:rPr>
          <w:rFonts w:ascii="Times New Roman" w:eastAsia="Times New Roman" w:hAnsi="Times New Roman" w:cs="Times New Roman"/>
          <w:sz w:val="24"/>
          <w:szCs w:val="24"/>
        </w:rPr>
      </w:pPr>
    </w:p>
    <w:p w:rsidR="00E27FD8" w:rsidRDefault="00E27FD8">
      <w:pPr>
        <w:spacing w:after="20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E27FD8" w:rsidSect="00D743F8">
      <w:pgSz w:w="16834" w:h="11909" w:orient="landscape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thony Ajayi">
    <w15:presenceInfo w15:providerId="None" w15:userId="Anthony Aja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sDQxMLAwNDU0NTFR0lEKTi0uzszPAykwrgUAXh4ViiwAAAA="/>
  </w:docVars>
  <w:rsids>
    <w:rsidRoot w:val="00E27FD8"/>
    <w:rsid w:val="00225F84"/>
    <w:rsid w:val="00292539"/>
    <w:rsid w:val="00480929"/>
    <w:rsid w:val="00A76245"/>
    <w:rsid w:val="00D743F8"/>
    <w:rsid w:val="00E2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FBC64"/>
  <w15:docId w15:val="{32A74F35-1ADF-487A-80CE-7D370FF21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ZA" w:eastAsia="en-Z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 Somefun</dc:creator>
  <cp:lastModifiedBy>Anthony Ajayi</cp:lastModifiedBy>
  <cp:revision>6</cp:revision>
  <dcterms:created xsi:type="dcterms:W3CDTF">2019-04-23T00:14:00Z</dcterms:created>
  <dcterms:modified xsi:type="dcterms:W3CDTF">2020-03-02T06:27:00Z</dcterms:modified>
</cp:coreProperties>
</file>